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lger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lgeria received a score of 63.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lgeri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lgeria received a score of</w:t>
      </w:r>
      <w:r>
        <w:t xml:space="preserve"> </w:t>
      </w:r>
      <w:r>
        <w:rPr>
          <w:bCs/>
          <w:b/>
        </w:rPr>
        <w:t xml:space="preserve">57.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lgeria received a score of 8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lgeria received a score of 4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lgeria received a score of 5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lgeri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lger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lgeria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lger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lgeri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lger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lger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lgeri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lgeria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lger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lgeri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lgeria received a score of 0.5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Alger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Alger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Alger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Alger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Alger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Alger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Alger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Alger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Alger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Alger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Alger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Alger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Alger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Alger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Alger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Alger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Alger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2008</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89, 1995, 2010,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6, 2010, 2016, 201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07:04Z</dcterms:created>
  <dcterms:modified xsi:type="dcterms:W3CDTF">2024-01-16T19: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lgeria Country Report</vt:lpwstr>
  </property>
</Properties>
</file>